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A3F267" w14:textId="5E491D20" w:rsidR="0071383D" w:rsidRPr="00972433" w:rsidRDefault="0071383D" w:rsidP="00D71BF8">
      <w:pPr>
        <w:jc w:val="center"/>
      </w:pPr>
    </w:p>
    <w:p w14:paraId="3797148A" w14:textId="77777777" w:rsidR="0071383D" w:rsidRPr="00972433" w:rsidRDefault="00D71BF8" w:rsidP="00D71BF8">
      <w:pPr>
        <w:jc w:val="center"/>
      </w:pPr>
      <w:r w:rsidRPr="00972433">
        <w:t xml:space="preserve">TEKİRDAĞ </w:t>
      </w:r>
      <w:r w:rsidR="0071383D" w:rsidRPr="00972433">
        <w:t>NAMIK KEMAL ÜNİVERS</w:t>
      </w:r>
      <w:r w:rsidR="000C67CE" w:rsidRPr="00972433">
        <w:t>İ</w:t>
      </w:r>
      <w:r w:rsidR="0071383D" w:rsidRPr="00972433">
        <w:t>TESİ</w:t>
      </w:r>
    </w:p>
    <w:p w14:paraId="39FBB1AC" w14:textId="5555E60C" w:rsidR="0071383D" w:rsidRPr="00972433" w:rsidRDefault="00972433" w:rsidP="00D71BF8">
      <w:pPr>
        <w:jc w:val="center"/>
      </w:pPr>
      <w:r w:rsidRPr="00972433">
        <w:t>………………………DEKANLIĞINA/MÜDÜRLÜĞÜNE</w:t>
      </w:r>
    </w:p>
    <w:p w14:paraId="07DBEE87" w14:textId="77777777" w:rsidR="0071383D" w:rsidRPr="00972055" w:rsidRDefault="0071383D" w:rsidP="0071383D">
      <w:pPr>
        <w:ind w:firstLine="708"/>
        <w:rPr>
          <w:b/>
          <w:sz w:val="22"/>
          <w:u w:val="single"/>
        </w:rPr>
      </w:pPr>
      <w:r w:rsidRPr="00972055">
        <w:rPr>
          <w:b/>
          <w:sz w:val="22"/>
        </w:rPr>
        <w:t xml:space="preserve">                                                                                              </w:t>
      </w:r>
    </w:p>
    <w:p w14:paraId="1B5A58C2" w14:textId="77777777" w:rsidR="00D71BF8" w:rsidRPr="00972055" w:rsidRDefault="00D71BF8" w:rsidP="00D71BF8">
      <w:pPr>
        <w:jc w:val="right"/>
      </w:pPr>
    </w:p>
    <w:p w14:paraId="740BC84A" w14:textId="3085EF13" w:rsidR="0071383D" w:rsidRPr="00972055" w:rsidRDefault="00D71BF8" w:rsidP="00D71BF8">
      <w:pPr>
        <w:jc w:val="right"/>
      </w:pPr>
      <w:r w:rsidRPr="00972055">
        <w:t>……/ …… / 20…</w:t>
      </w:r>
    </w:p>
    <w:p w14:paraId="030FB978" w14:textId="77777777" w:rsidR="0071383D" w:rsidRPr="00972055" w:rsidRDefault="0071383D" w:rsidP="008B4F18">
      <w:pPr>
        <w:jc w:val="both"/>
      </w:pPr>
    </w:p>
    <w:p w14:paraId="5939CE41" w14:textId="77777777" w:rsidR="000C3B57" w:rsidRDefault="00336191" w:rsidP="00D71BF8">
      <w:pPr>
        <w:spacing w:line="360" w:lineRule="auto"/>
        <w:ind w:firstLine="708"/>
        <w:jc w:val="both"/>
      </w:pPr>
      <w:r w:rsidRPr="00972055">
        <w:t xml:space="preserve">Aşağıda belirtilen öğrencinin/lerin </w:t>
      </w:r>
      <w:r w:rsidR="00972055">
        <w:t>20…</w:t>
      </w:r>
      <w:r w:rsidR="00DD4E65" w:rsidRPr="00972055">
        <w:t>.-</w:t>
      </w:r>
      <w:r w:rsidR="00972055">
        <w:t xml:space="preserve">20… </w:t>
      </w:r>
      <w:r w:rsidR="00DD4E65" w:rsidRPr="00972055">
        <w:t>akademik yılı ….</w:t>
      </w:r>
      <w:r w:rsidRPr="00972055">
        <w:t xml:space="preserve">………. dönemi </w:t>
      </w:r>
      <w:r w:rsidR="005652B7">
        <w:t>tek ders</w:t>
      </w:r>
      <w:r w:rsidR="00572F1F" w:rsidRPr="00972055">
        <w:t xml:space="preserve"> sınav</w:t>
      </w:r>
      <w:r w:rsidR="00972055">
        <w:t>ı</w:t>
      </w:r>
      <w:r w:rsidR="00572F1F" w:rsidRPr="00972055">
        <w:t xml:space="preserve"> notları aşağıdaki gibi</w:t>
      </w:r>
      <w:r w:rsidR="000C3B57">
        <w:t>dir,</w:t>
      </w:r>
    </w:p>
    <w:p w14:paraId="0D4AEA5E" w14:textId="60ED56A1" w:rsidR="0071383D" w:rsidRPr="00972055" w:rsidRDefault="000C3B57" w:rsidP="00D71BF8">
      <w:pPr>
        <w:spacing w:line="360" w:lineRule="auto"/>
        <w:ind w:firstLine="708"/>
        <w:jc w:val="both"/>
      </w:pPr>
      <w:r>
        <w:t>G</w:t>
      </w:r>
      <w:r w:rsidR="0071383D" w:rsidRPr="00972055">
        <w:t>ereğini</w:t>
      </w:r>
      <w:r>
        <w:t xml:space="preserve"> bilgilerinize</w:t>
      </w:r>
      <w:r w:rsidR="00AB2324" w:rsidRPr="00972055">
        <w:t xml:space="preserve"> </w:t>
      </w:r>
      <w:r w:rsidR="0071383D" w:rsidRPr="00972055">
        <w:t>arz ederim.</w:t>
      </w:r>
      <w:r w:rsidR="00091510" w:rsidRPr="00972055">
        <w:t xml:space="preserve"> </w:t>
      </w:r>
    </w:p>
    <w:p w14:paraId="0E0DCD5A" w14:textId="77777777" w:rsidR="004B3025" w:rsidRPr="00972055" w:rsidRDefault="004B3025" w:rsidP="004B3025">
      <w:pPr>
        <w:jc w:val="both"/>
      </w:pPr>
    </w:p>
    <w:p w14:paraId="428BBED1" w14:textId="47C6E140" w:rsidR="00091510" w:rsidRPr="00972055" w:rsidRDefault="00091510" w:rsidP="00336191">
      <w:pPr>
        <w:tabs>
          <w:tab w:val="left" w:pos="-46"/>
        </w:tabs>
        <w:ind w:left="6096"/>
        <w:jc w:val="center"/>
        <w:rPr>
          <w:rFonts w:eastAsia="Calibri"/>
        </w:rPr>
      </w:pPr>
      <w:r w:rsidRPr="00972055">
        <w:rPr>
          <w:rFonts w:eastAsia="Calibri"/>
        </w:rPr>
        <w:t>……</w:t>
      </w:r>
      <w:r w:rsidR="00336191" w:rsidRPr="00972055">
        <w:rPr>
          <w:rFonts w:eastAsia="Calibri"/>
        </w:rPr>
        <w:t>………………</w:t>
      </w:r>
      <w:r w:rsidRPr="00972055">
        <w:rPr>
          <w:rFonts w:eastAsia="Calibri"/>
        </w:rPr>
        <w:t>……….</w:t>
      </w:r>
    </w:p>
    <w:p w14:paraId="06242D4F" w14:textId="11C77815" w:rsidR="00091510" w:rsidRPr="00972055" w:rsidRDefault="00336191" w:rsidP="00336191">
      <w:pPr>
        <w:tabs>
          <w:tab w:val="left" w:pos="-46"/>
        </w:tabs>
        <w:ind w:left="6096"/>
        <w:jc w:val="center"/>
        <w:rPr>
          <w:rFonts w:eastAsia="Calibri"/>
        </w:rPr>
      </w:pPr>
      <w:r w:rsidRPr="00972055">
        <w:rPr>
          <w:rFonts w:eastAsia="Calibri"/>
        </w:rPr>
        <w:t>İmza</w:t>
      </w:r>
    </w:p>
    <w:p w14:paraId="2C5682A4" w14:textId="77777777" w:rsidR="00336191" w:rsidRPr="00972055" w:rsidRDefault="00336191" w:rsidP="00336191">
      <w:pPr>
        <w:tabs>
          <w:tab w:val="left" w:pos="-46"/>
        </w:tabs>
        <w:ind w:left="6096"/>
        <w:jc w:val="center"/>
        <w:rPr>
          <w:rFonts w:eastAsia="Calibri"/>
        </w:rPr>
      </w:pPr>
    </w:p>
    <w:p w14:paraId="34EAF589" w14:textId="33BC3E20" w:rsidR="00091510" w:rsidRPr="00972055" w:rsidRDefault="00091510" w:rsidP="00336191">
      <w:pPr>
        <w:tabs>
          <w:tab w:val="left" w:pos="-46"/>
        </w:tabs>
        <w:ind w:left="6096"/>
        <w:jc w:val="center"/>
        <w:rPr>
          <w:rFonts w:eastAsia="Calibri"/>
        </w:rPr>
      </w:pPr>
      <w:r w:rsidRPr="00972055">
        <w:rPr>
          <w:rFonts w:eastAsia="Calibri"/>
        </w:rPr>
        <w:t>……………………………</w:t>
      </w:r>
    </w:p>
    <w:p w14:paraId="34DA4756" w14:textId="3302E993" w:rsidR="0071383D" w:rsidRPr="00972055" w:rsidRDefault="00336191" w:rsidP="00336191">
      <w:pPr>
        <w:tabs>
          <w:tab w:val="left" w:pos="-46"/>
        </w:tabs>
        <w:ind w:left="6096"/>
        <w:jc w:val="center"/>
        <w:rPr>
          <w:rFonts w:eastAsia="Calibri"/>
        </w:rPr>
      </w:pPr>
      <w:r w:rsidRPr="00972055">
        <w:rPr>
          <w:rFonts w:eastAsia="Calibri"/>
        </w:rPr>
        <w:t>Unvan, Adı Soyadı</w:t>
      </w:r>
    </w:p>
    <w:p w14:paraId="53487DE8" w14:textId="2396F4CD" w:rsidR="00091510" w:rsidRPr="00972055" w:rsidRDefault="00091510" w:rsidP="0071383D">
      <w:pPr>
        <w:autoSpaceDE w:val="0"/>
        <w:autoSpaceDN w:val="0"/>
        <w:adjustRightInd w:val="0"/>
        <w:rPr>
          <w:rFonts w:eastAsia="Calibri"/>
        </w:rPr>
      </w:pPr>
    </w:p>
    <w:p w14:paraId="713A1B43" w14:textId="5D34BB6B" w:rsidR="00336191" w:rsidRPr="00972055" w:rsidRDefault="00336191" w:rsidP="0071383D">
      <w:pPr>
        <w:autoSpaceDE w:val="0"/>
        <w:autoSpaceDN w:val="0"/>
        <w:adjustRightInd w:val="0"/>
        <w:rPr>
          <w:rFonts w:eastAsia="Calibri"/>
        </w:rPr>
      </w:pPr>
    </w:p>
    <w:tbl>
      <w:tblPr>
        <w:tblStyle w:val="TabloKlavuzu"/>
        <w:tblW w:w="9776" w:type="dxa"/>
        <w:jc w:val="center"/>
        <w:tblLook w:val="04A0" w:firstRow="1" w:lastRow="0" w:firstColumn="1" w:lastColumn="0" w:noHBand="0" w:noVBand="1"/>
      </w:tblPr>
      <w:tblGrid>
        <w:gridCol w:w="1473"/>
        <w:gridCol w:w="1400"/>
        <w:gridCol w:w="1243"/>
        <w:gridCol w:w="1801"/>
        <w:gridCol w:w="1924"/>
        <w:gridCol w:w="1935"/>
      </w:tblGrid>
      <w:tr w:rsidR="00972433" w:rsidRPr="00972055" w14:paraId="1A020509" w14:textId="77777777" w:rsidTr="00972433">
        <w:trPr>
          <w:jc w:val="center"/>
        </w:trPr>
        <w:tc>
          <w:tcPr>
            <w:tcW w:w="1473" w:type="dxa"/>
            <w:vAlign w:val="center"/>
          </w:tcPr>
          <w:p w14:paraId="26C2D9A1" w14:textId="3A719013" w:rsidR="00972433" w:rsidRPr="00972055" w:rsidRDefault="00972433" w:rsidP="00336191">
            <w:pPr>
              <w:autoSpaceDE w:val="0"/>
              <w:autoSpaceDN w:val="0"/>
              <w:adjustRightInd w:val="0"/>
              <w:jc w:val="center"/>
              <w:rPr>
                <w:rFonts w:eastAsia="Calibri"/>
                <w:b/>
                <w:bCs/>
              </w:rPr>
            </w:pPr>
            <w:r w:rsidRPr="00972055">
              <w:rPr>
                <w:rFonts w:eastAsia="Calibri"/>
                <w:b/>
                <w:bCs/>
              </w:rPr>
              <w:t>Öğrenci No</w:t>
            </w:r>
          </w:p>
        </w:tc>
        <w:tc>
          <w:tcPr>
            <w:tcW w:w="1400" w:type="dxa"/>
            <w:vAlign w:val="center"/>
          </w:tcPr>
          <w:p w14:paraId="1C23BB19" w14:textId="36417E1B" w:rsidR="00972433" w:rsidRPr="00972055" w:rsidRDefault="00972433" w:rsidP="00336191">
            <w:pPr>
              <w:autoSpaceDE w:val="0"/>
              <w:autoSpaceDN w:val="0"/>
              <w:adjustRightInd w:val="0"/>
              <w:jc w:val="center"/>
              <w:rPr>
                <w:rFonts w:eastAsia="Calibri"/>
                <w:b/>
                <w:bCs/>
              </w:rPr>
            </w:pPr>
            <w:r w:rsidRPr="00972055">
              <w:rPr>
                <w:rFonts w:eastAsia="Calibri"/>
                <w:b/>
                <w:bCs/>
              </w:rPr>
              <w:t>Öğrenci Adı Soyadı</w:t>
            </w:r>
          </w:p>
        </w:tc>
        <w:tc>
          <w:tcPr>
            <w:tcW w:w="1243" w:type="dxa"/>
            <w:vAlign w:val="center"/>
          </w:tcPr>
          <w:p w14:paraId="21CD7E1C" w14:textId="0477F991" w:rsidR="00972433" w:rsidRPr="00972055" w:rsidRDefault="00972433" w:rsidP="00336191">
            <w:pPr>
              <w:autoSpaceDE w:val="0"/>
              <w:autoSpaceDN w:val="0"/>
              <w:adjustRightInd w:val="0"/>
              <w:jc w:val="center"/>
              <w:rPr>
                <w:rFonts w:eastAsia="Calibri"/>
                <w:b/>
                <w:bCs/>
              </w:rPr>
            </w:pPr>
            <w:r w:rsidRPr="00972055">
              <w:rPr>
                <w:rFonts w:eastAsia="Calibri"/>
                <w:b/>
                <w:bCs/>
              </w:rPr>
              <w:t>Programı</w:t>
            </w:r>
          </w:p>
        </w:tc>
        <w:tc>
          <w:tcPr>
            <w:tcW w:w="1801" w:type="dxa"/>
            <w:vAlign w:val="center"/>
          </w:tcPr>
          <w:p w14:paraId="636BAB59" w14:textId="5B9FC884" w:rsidR="00972433" w:rsidRPr="00972055" w:rsidRDefault="00972433" w:rsidP="00336191">
            <w:pPr>
              <w:autoSpaceDE w:val="0"/>
              <w:autoSpaceDN w:val="0"/>
              <w:adjustRightInd w:val="0"/>
              <w:jc w:val="center"/>
              <w:rPr>
                <w:rFonts w:eastAsia="Calibri"/>
                <w:b/>
                <w:bCs/>
              </w:rPr>
            </w:pPr>
            <w:r w:rsidRPr="00972055">
              <w:rPr>
                <w:rFonts w:eastAsia="Calibri"/>
                <w:b/>
                <w:bCs/>
              </w:rPr>
              <w:t>Ders Kodu ve Adı</w:t>
            </w:r>
          </w:p>
        </w:tc>
        <w:tc>
          <w:tcPr>
            <w:tcW w:w="1924" w:type="dxa"/>
          </w:tcPr>
          <w:p w14:paraId="4BD35332" w14:textId="2833CB55" w:rsidR="00972433" w:rsidRDefault="00972433" w:rsidP="00336191">
            <w:pPr>
              <w:autoSpaceDE w:val="0"/>
              <w:autoSpaceDN w:val="0"/>
              <w:adjustRightInd w:val="0"/>
              <w:jc w:val="center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>Ara Sınav/Dönem Sonu/Bütünleme</w:t>
            </w:r>
          </w:p>
        </w:tc>
        <w:tc>
          <w:tcPr>
            <w:tcW w:w="1935" w:type="dxa"/>
            <w:vAlign w:val="center"/>
          </w:tcPr>
          <w:p w14:paraId="78D838A5" w14:textId="4D6C38FE" w:rsidR="00972433" w:rsidRPr="00972055" w:rsidRDefault="00972433" w:rsidP="00336191">
            <w:pPr>
              <w:autoSpaceDE w:val="0"/>
              <w:autoSpaceDN w:val="0"/>
              <w:adjustRightInd w:val="0"/>
              <w:jc w:val="center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 xml:space="preserve">Tek Ders </w:t>
            </w:r>
            <w:r w:rsidRPr="00972055">
              <w:rPr>
                <w:rFonts w:eastAsia="Calibri"/>
                <w:b/>
                <w:bCs/>
              </w:rPr>
              <w:t>Sınav Notu</w:t>
            </w:r>
          </w:p>
        </w:tc>
      </w:tr>
      <w:tr w:rsidR="00972433" w:rsidRPr="00972055" w14:paraId="4F80BFC5" w14:textId="77777777" w:rsidTr="00972433">
        <w:trPr>
          <w:jc w:val="center"/>
        </w:trPr>
        <w:tc>
          <w:tcPr>
            <w:tcW w:w="1473" w:type="dxa"/>
          </w:tcPr>
          <w:p w14:paraId="5A87DDBE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400" w:type="dxa"/>
          </w:tcPr>
          <w:p w14:paraId="2952BA0F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243" w:type="dxa"/>
          </w:tcPr>
          <w:p w14:paraId="65B8AAD6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801" w:type="dxa"/>
          </w:tcPr>
          <w:p w14:paraId="787EC854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924" w:type="dxa"/>
          </w:tcPr>
          <w:p w14:paraId="71DC2DB6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935" w:type="dxa"/>
          </w:tcPr>
          <w:p w14:paraId="2ACE82E8" w14:textId="052B86BA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</w:tr>
      <w:tr w:rsidR="00972433" w:rsidRPr="00972055" w14:paraId="3A5CA4AB" w14:textId="77777777" w:rsidTr="00972433">
        <w:trPr>
          <w:jc w:val="center"/>
        </w:trPr>
        <w:tc>
          <w:tcPr>
            <w:tcW w:w="1473" w:type="dxa"/>
          </w:tcPr>
          <w:p w14:paraId="1949B8F8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400" w:type="dxa"/>
          </w:tcPr>
          <w:p w14:paraId="3C49B1C0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243" w:type="dxa"/>
          </w:tcPr>
          <w:p w14:paraId="7234DA4E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801" w:type="dxa"/>
          </w:tcPr>
          <w:p w14:paraId="70A7CE15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924" w:type="dxa"/>
          </w:tcPr>
          <w:p w14:paraId="78C6C380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935" w:type="dxa"/>
          </w:tcPr>
          <w:p w14:paraId="59CA20E4" w14:textId="26D29C66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</w:tr>
      <w:tr w:rsidR="00972433" w:rsidRPr="00972055" w14:paraId="72E0342C" w14:textId="77777777" w:rsidTr="00972433">
        <w:trPr>
          <w:jc w:val="center"/>
        </w:trPr>
        <w:tc>
          <w:tcPr>
            <w:tcW w:w="1473" w:type="dxa"/>
          </w:tcPr>
          <w:p w14:paraId="0F2605CC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400" w:type="dxa"/>
          </w:tcPr>
          <w:p w14:paraId="40B91623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243" w:type="dxa"/>
          </w:tcPr>
          <w:p w14:paraId="17930AF1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801" w:type="dxa"/>
          </w:tcPr>
          <w:p w14:paraId="7F178B4D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924" w:type="dxa"/>
          </w:tcPr>
          <w:p w14:paraId="4CB83071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935" w:type="dxa"/>
          </w:tcPr>
          <w:p w14:paraId="75810D17" w14:textId="7C470C84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</w:tr>
      <w:tr w:rsidR="00972433" w:rsidRPr="00972055" w14:paraId="18DF5283" w14:textId="77777777" w:rsidTr="00972433">
        <w:trPr>
          <w:jc w:val="center"/>
        </w:trPr>
        <w:tc>
          <w:tcPr>
            <w:tcW w:w="1473" w:type="dxa"/>
          </w:tcPr>
          <w:p w14:paraId="1E3E6FE7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400" w:type="dxa"/>
          </w:tcPr>
          <w:p w14:paraId="5C57A464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243" w:type="dxa"/>
          </w:tcPr>
          <w:p w14:paraId="294A885D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801" w:type="dxa"/>
          </w:tcPr>
          <w:p w14:paraId="2B5E312D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924" w:type="dxa"/>
          </w:tcPr>
          <w:p w14:paraId="6C112E38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935" w:type="dxa"/>
          </w:tcPr>
          <w:p w14:paraId="7E262827" w14:textId="51274F11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</w:tr>
      <w:tr w:rsidR="00972433" w:rsidRPr="00972055" w14:paraId="7155EFBB" w14:textId="77777777" w:rsidTr="00972433">
        <w:trPr>
          <w:jc w:val="center"/>
        </w:trPr>
        <w:tc>
          <w:tcPr>
            <w:tcW w:w="1473" w:type="dxa"/>
          </w:tcPr>
          <w:p w14:paraId="4A6D2642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400" w:type="dxa"/>
          </w:tcPr>
          <w:p w14:paraId="5861946E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243" w:type="dxa"/>
          </w:tcPr>
          <w:p w14:paraId="328833BA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801" w:type="dxa"/>
          </w:tcPr>
          <w:p w14:paraId="2E353266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924" w:type="dxa"/>
          </w:tcPr>
          <w:p w14:paraId="748C3425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935" w:type="dxa"/>
          </w:tcPr>
          <w:p w14:paraId="7C194AC2" w14:textId="6A26FB86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</w:tr>
      <w:tr w:rsidR="00972433" w:rsidRPr="00972055" w14:paraId="0023B989" w14:textId="77777777" w:rsidTr="00972433">
        <w:trPr>
          <w:jc w:val="center"/>
        </w:trPr>
        <w:tc>
          <w:tcPr>
            <w:tcW w:w="1473" w:type="dxa"/>
          </w:tcPr>
          <w:p w14:paraId="403F6F5C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400" w:type="dxa"/>
          </w:tcPr>
          <w:p w14:paraId="5C9FFB6E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243" w:type="dxa"/>
          </w:tcPr>
          <w:p w14:paraId="007D9118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801" w:type="dxa"/>
          </w:tcPr>
          <w:p w14:paraId="6C33E8EF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924" w:type="dxa"/>
          </w:tcPr>
          <w:p w14:paraId="7FEED647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935" w:type="dxa"/>
          </w:tcPr>
          <w:p w14:paraId="163B6879" w14:textId="41B961EF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</w:tr>
      <w:tr w:rsidR="00972433" w:rsidRPr="00972055" w14:paraId="2216014E" w14:textId="77777777" w:rsidTr="00972433">
        <w:trPr>
          <w:jc w:val="center"/>
        </w:trPr>
        <w:tc>
          <w:tcPr>
            <w:tcW w:w="1473" w:type="dxa"/>
          </w:tcPr>
          <w:p w14:paraId="75916C7F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400" w:type="dxa"/>
          </w:tcPr>
          <w:p w14:paraId="66FC3906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243" w:type="dxa"/>
          </w:tcPr>
          <w:p w14:paraId="75249130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801" w:type="dxa"/>
          </w:tcPr>
          <w:p w14:paraId="16E2E1DD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924" w:type="dxa"/>
          </w:tcPr>
          <w:p w14:paraId="6376FCDD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935" w:type="dxa"/>
          </w:tcPr>
          <w:p w14:paraId="2289F8AE" w14:textId="089F5470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</w:tr>
      <w:tr w:rsidR="00972433" w:rsidRPr="00972055" w14:paraId="63BDD451" w14:textId="77777777" w:rsidTr="00972433">
        <w:trPr>
          <w:jc w:val="center"/>
        </w:trPr>
        <w:tc>
          <w:tcPr>
            <w:tcW w:w="1473" w:type="dxa"/>
          </w:tcPr>
          <w:p w14:paraId="413CDBDC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400" w:type="dxa"/>
          </w:tcPr>
          <w:p w14:paraId="56CB6E8C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243" w:type="dxa"/>
          </w:tcPr>
          <w:p w14:paraId="555CD2B7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801" w:type="dxa"/>
          </w:tcPr>
          <w:p w14:paraId="650C98DC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924" w:type="dxa"/>
          </w:tcPr>
          <w:p w14:paraId="469E7CA9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935" w:type="dxa"/>
          </w:tcPr>
          <w:p w14:paraId="55C78ECB" w14:textId="66CFA29E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</w:tr>
      <w:tr w:rsidR="00972433" w:rsidRPr="00972055" w14:paraId="7F55F52A" w14:textId="77777777" w:rsidTr="00972433">
        <w:trPr>
          <w:jc w:val="center"/>
        </w:trPr>
        <w:tc>
          <w:tcPr>
            <w:tcW w:w="1473" w:type="dxa"/>
          </w:tcPr>
          <w:p w14:paraId="048707B6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400" w:type="dxa"/>
          </w:tcPr>
          <w:p w14:paraId="4B3F9441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243" w:type="dxa"/>
          </w:tcPr>
          <w:p w14:paraId="612751DC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801" w:type="dxa"/>
          </w:tcPr>
          <w:p w14:paraId="3C7C535E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924" w:type="dxa"/>
          </w:tcPr>
          <w:p w14:paraId="1C2752C1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935" w:type="dxa"/>
          </w:tcPr>
          <w:p w14:paraId="25D88AEA" w14:textId="49214380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</w:tr>
      <w:tr w:rsidR="00972433" w:rsidRPr="00972055" w14:paraId="70E94464" w14:textId="77777777" w:rsidTr="00972433">
        <w:trPr>
          <w:jc w:val="center"/>
        </w:trPr>
        <w:tc>
          <w:tcPr>
            <w:tcW w:w="1473" w:type="dxa"/>
          </w:tcPr>
          <w:p w14:paraId="1FAB5B60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400" w:type="dxa"/>
          </w:tcPr>
          <w:p w14:paraId="0BDD22F5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243" w:type="dxa"/>
          </w:tcPr>
          <w:p w14:paraId="3D92C382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801" w:type="dxa"/>
          </w:tcPr>
          <w:p w14:paraId="42631609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924" w:type="dxa"/>
          </w:tcPr>
          <w:p w14:paraId="78D5258C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935" w:type="dxa"/>
          </w:tcPr>
          <w:p w14:paraId="3E0C175E" w14:textId="2B9E7401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</w:tr>
      <w:tr w:rsidR="00972433" w:rsidRPr="00972055" w14:paraId="62207BBD" w14:textId="77777777" w:rsidTr="00972433">
        <w:trPr>
          <w:jc w:val="center"/>
        </w:trPr>
        <w:tc>
          <w:tcPr>
            <w:tcW w:w="1473" w:type="dxa"/>
          </w:tcPr>
          <w:p w14:paraId="3FF1A8F7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400" w:type="dxa"/>
          </w:tcPr>
          <w:p w14:paraId="34EBD04A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243" w:type="dxa"/>
          </w:tcPr>
          <w:p w14:paraId="55A28870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801" w:type="dxa"/>
          </w:tcPr>
          <w:p w14:paraId="57591D8F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924" w:type="dxa"/>
          </w:tcPr>
          <w:p w14:paraId="58A7CFBC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935" w:type="dxa"/>
          </w:tcPr>
          <w:p w14:paraId="0F198C1A" w14:textId="240E6E3D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</w:tr>
      <w:tr w:rsidR="00972433" w:rsidRPr="00972055" w14:paraId="5B4110C4" w14:textId="77777777" w:rsidTr="00972433">
        <w:trPr>
          <w:jc w:val="center"/>
        </w:trPr>
        <w:tc>
          <w:tcPr>
            <w:tcW w:w="1473" w:type="dxa"/>
          </w:tcPr>
          <w:p w14:paraId="1337E7A4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400" w:type="dxa"/>
          </w:tcPr>
          <w:p w14:paraId="62BE3A38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243" w:type="dxa"/>
          </w:tcPr>
          <w:p w14:paraId="36CC66AA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801" w:type="dxa"/>
          </w:tcPr>
          <w:p w14:paraId="5A8B45F2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924" w:type="dxa"/>
          </w:tcPr>
          <w:p w14:paraId="7FB6EDCA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935" w:type="dxa"/>
          </w:tcPr>
          <w:p w14:paraId="2EFA8159" w14:textId="38D93444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</w:tr>
      <w:tr w:rsidR="00972433" w:rsidRPr="00972055" w14:paraId="0C8DAC38" w14:textId="77777777" w:rsidTr="00972433">
        <w:trPr>
          <w:jc w:val="center"/>
        </w:trPr>
        <w:tc>
          <w:tcPr>
            <w:tcW w:w="1473" w:type="dxa"/>
          </w:tcPr>
          <w:p w14:paraId="6A2D1C72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400" w:type="dxa"/>
          </w:tcPr>
          <w:p w14:paraId="5FA93B2C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243" w:type="dxa"/>
          </w:tcPr>
          <w:p w14:paraId="7A4FE730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801" w:type="dxa"/>
          </w:tcPr>
          <w:p w14:paraId="66652554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924" w:type="dxa"/>
          </w:tcPr>
          <w:p w14:paraId="0C87541B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935" w:type="dxa"/>
          </w:tcPr>
          <w:p w14:paraId="6BA3F8D3" w14:textId="27CD5D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</w:tr>
      <w:tr w:rsidR="00972433" w:rsidRPr="00972055" w14:paraId="75E09771" w14:textId="77777777" w:rsidTr="00972433">
        <w:trPr>
          <w:jc w:val="center"/>
        </w:trPr>
        <w:tc>
          <w:tcPr>
            <w:tcW w:w="1473" w:type="dxa"/>
          </w:tcPr>
          <w:p w14:paraId="321493AC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400" w:type="dxa"/>
          </w:tcPr>
          <w:p w14:paraId="5A71F138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243" w:type="dxa"/>
          </w:tcPr>
          <w:p w14:paraId="603FD2F9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801" w:type="dxa"/>
          </w:tcPr>
          <w:p w14:paraId="0B8D8E4D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924" w:type="dxa"/>
          </w:tcPr>
          <w:p w14:paraId="5B3E917D" w14:textId="77777777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935" w:type="dxa"/>
          </w:tcPr>
          <w:p w14:paraId="10E6809C" w14:textId="3EB25A4A" w:rsidR="00972433" w:rsidRPr="00972055" w:rsidRDefault="00972433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</w:tr>
    </w:tbl>
    <w:p w14:paraId="1238A1C4" w14:textId="7379FA42" w:rsidR="00F03205" w:rsidRPr="00972055" w:rsidRDefault="00F03205" w:rsidP="00336191">
      <w:pPr>
        <w:jc w:val="both"/>
        <w:rPr>
          <w:b/>
        </w:rPr>
      </w:pPr>
      <w:bookmarkStart w:id="0" w:name="_GoBack"/>
      <w:bookmarkEnd w:id="0"/>
    </w:p>
    <w:sectPr w:rsidR="00F03205" w:rsidRPr="00972055" w:rsidSect="00A17186">
      <w:headerReference w:type="first" r:id="rId7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4FE630" w14:textId="77777777" w:rsidR="00066357" w:rsidRDefault="00066357" w:rsidP="004B3025">
      <w:r>
        <w:separator/>
      </w:r>
    </w:p>
  </w:endnote>
  <w:endnote w:type="continuationSeparator" w:id="0">
    <w:p w14:paraId="38A87736" w14:textId="77777777" w:rsidR="00066357" w:rsidRDefault="00066357" w:rsidP="004B30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BC00E5" w14:textId="77777777" w:rsidR="00066357" w:rsidRDefault="00066357" w:rsidP="004B3025">
      <w:r>
        <w:separator/>
      </w:r>
    </w:p>
  </w:footnote>
  <w:footnote w:type="continuationSeparator" w:id="0">
    <w:p w14:paraId="167C6B99" w14:textId="77777777" w:rsidR="00066357" w:rsidRDefault="00066357" w:rsidP="004B302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955" w:type="pct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Layout w:type="fixed"/>
      <w:tblLook w:val="0000" w:firstRow="0" w:lastRow="0" w:firstColumn="0" w:lastColumn="0" w:noHBand="0" w:noVBand="0"/>
    </w:tblPr>
    <w:tblGrid>
      <w:gridCol w:w="1833"/>
      <w:gridCol w:w="4679"/>
      <w:gridCol w:w="2284"/>
      <w:gridCol w:w="1983"/>
    </w:tblGrid>
    <w:tr w:rsidR="00A17186" w:rsidRPr="00251A7F" w14:paraId="62C45121" w14:textId="77777777" w:rsidTr="00972433">
      <w:trPr>
        <w:trHeight w:val="320"/>
        <w:jc w:val="center"/>
      </w:trPr>
      <w:tc>
        <w:tcPr>
          <w:tcW w:w="850" w:type="pct"/>
          <w:vMerge w:val="restart"/>
          <w:vAlign w:val="center"/>
        </w:tcPr>
        <w:p w14:paraId="2162402D" w14:textId="77777777" w:rsidR="00A17186" w:rsidRPr="003946CD" w:rsidRDefault="00A17186" w:rsidP="00A17186">
          <w:pPr>
            <w:jc w:val="center"/>
            <w:rPr>
              <w:rFonts w:ascii="Calibri" w:hAnsi="Calibri" w:cs="Calibri"/>
              <w:b/>
            </w:rPr>
          </w:pPr>
          <w:r w:rsidRPr="00251A7F">
            <w:rPr>
              <w:b/>
              <w:noProof/>
            </w:rPr>
            <w:drawing>
              <wp:inline distT="0" distB="0" distL="0" distR="0" wp14:anchorId="6BCCA63F" wp14:editId="2512B86C">
                <wp:extent cx="1038225" cy="981075"/>
                <wp:effectExtent l="0" t="0" r="9525" b="9525"/>
                <wp:docPr id="4" name="Resim 4" descr="C:\Users\STRATEJI-3\Desktop\_TNKU_LOGO_TR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3" descr="C:\Users\STRATEJI-3\Desktop\_TNKU_LOGO_TR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38225" cy="981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170" w:type="pct"/>
          <w:vMerge w:val="restart"/>
          <w:vAlign w:val="center"/>
        </w:tcPr>
        <w:p w14:paraId="57632F6A" w14:textId="77777777" w:rsidR="00A17186" w:rsidRPr="00061A64" w:rsidRDefault="00A17186" w:rsidP="00A17186">
          <w:pPr>
            <w:jc w:val="center"/>
            <w:rPr>
              <w:b/>
            </w:rPr>
          </w:pPr>
          <w:r>
            <w:rPr>
              <w:b/>
            </w:rPr>
            <w:t>TNKÜ</w:t>
          </w:r>
        </w:p>
        <w:p w14:paraId="131EC9BB" w14:textId="34618F62" w:rsidR="00A17186" w:rsidRPr="00251A7F" w:rsidRDefault="00972433" w:rsidP="00A17186">
          <w:pPr>
            <w:jc w:val="center"/>
          </w:pPr>
          <w:r>
            <w:rPr>
              <w:b/>
            </w:rPr>
            <w:t xml:space="preserve">ÖĞRETİM ELEMANILARI İÇİN       </w:t>
          </w:r>
          <w:r w:rsidR="005652B7">
            <w:rPr>
              <w:b/>
            </w:rPr>
            <w:t xml:space="preserve">TEK DERS </w:t>
          </w:r>
          <w:r w:rsidR="00572F1F">
            <w:rPr>
              <w:b/>
            </w:rPr>
            <w:t>SINAV SONUCU BİLDİRME DİLEKÇESİ</w:t>
          </w:r>
        </w:p>
      </w:tc>
      <w:tc>
        <w:tcPr>
          <w:tcW w:w="1059" w:type="pct"/>
          <w:vAlign w:val="center"/>
        </w:tcPr>
        <w:p w14:paraId="1F2DC4B5" w14:textId="77777777" w:rsidR="00A17186" w:rsidRPr="00DD4E65" w:rsidRDefault="00A17186" w:rsidP="00A17186">
          <w:pPr>
            <w:pStyle w:val="TableParagraph"/>
            <w:spacing w:before="1" w:line="174" w:lineRule="exact"/>
            <w:ind w:left="34"/>
            <w:jc w:val="both"/>
            <w:rPr>
              <w:rFonts w:ascii="Times New Roman" w:hAnsi="Times New Roman" w:cs="Times New Roman"/>
              <w:sz w:val="20"/>
              <w:szCs w:val="20"/>
            </w:rPr>
          </w:pPr>
          <w:r w:rsidRPr="00DD4E65">
            <w:rPr>
              <w:rFonts w:ascii="Times New Roman" w:hAnsi="Times New Roman" w:cs="Times New Roman"/>
              <w:w w:val="105"/>
              <w:sz w:val="20"/>
              <w:szCs w:val="20"/>
            </w:rPr>
            <w:t>Doküman No:</w:t>
          </w:r>
        </w:p>
      </w:tc>
      <w:tc>
        <w:tcPr>
          <w:tcW w:w="920" w:type="pct"/>
          <w:vAlign w:val="center"/>
        </w:tcPr>
        <w:p w14:paraId="39E008F4" w14:textId="20A6D3D9" w:rsidR="00A17186" w:rsidRPr="00DD4E65" w:rsidRDefault="00972433" w:rsidP="00972433">
          <w:pPr>
            <w:pStyle w:val="TableParagraph"/>
            <w:spacing w:line="176" w:lineRule="exact"/>
            <w:ind w:right="446"/>
            <w:jc w:val="both"/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>EYS-FRM-481</w:t>
          </w:r>
        </w:p>
      </w:tc>
    </w:tr>
    <w:tr w:rsidR="00A17186" w:rsidRPr="00251A7F" w14:paraId="2D180790" w14:textId="77777777" w:rsidTr="00972433">
      <w:trPr>
        <w:trHeight w:val="320"/>
        <w:jc w:val="center"/>
      </w:trPr>
      <w:tc>
        <w:tcPr>
          <w:tcW w:w="850" w:type="pct"/>
          <w:vMerge/>
          <w:vAlign w:val="center"/>
        </w:tcPr>
        <w:p w14:paraId="20694CB0" w14:textId="77777777" w:rsidR="00A17186" w:rsidRPr="003946CD" w:rsidRDefault="00A17186" w:rsidP="00A17186">
          <w:pPr>
            <w:jc w:val="center"/>
            <w:rPr>
              <w:rFonts w:ascii="Calibri" w:hAnsi="Calibri" w:cs="Calibri"/>
            </w:rPr>
          </w:pPr>
        </w:p>
      </w:tc>
      <w:tc>
        <w:tcPr>
          <w:tcW w:w="2170" w:type="pct"/>
          <w:vMerge/>
          <w:vAlign w:val="center"/>
        </w:tcPr>
        <w:p w14:paraId="02AFAC6C" w14:textId="77777777" w:rsidR="00A17186" w:rsidRPr="003946CD" w:rsidRDefault="00A17186" w:rsidP="00A17186">
          <w:pPr>
            <w:jc w:val="center"/>
            <w:rPr>
              <w:rFonts w:ascii="Calibri" w:hAnsi="Calibri" w:cs="Calibri"/>
              <w:b/>
              <w:sz w:val="22"/>
              <w:szCs w:val="22"/>
            </w:rPr>
          </w:pPr>
        </w:p>
      </w:tc>
      <w:tc>
        <w:tcPr>
          <w:tcW w:w="1059" w:type="pct"/>
          <w:vAlign w:val="center"/>
        </w:tcPr>
        <w:p w14:paraId="28764C5B" w14:textId="77777777" w:rsidR="00A17186" w:rsidRPr="00DD4E65" w:rsidRDefault="00A17186" w:rsidP="00A17186">
          <w:pPr>
            <w:pStyle w:val="TableParagraph"/>
            <w:spacing w:line="176" w:lineRule="exact"/>
            <w:ind w:left="34"/>
            <w:jc w:val="both"/>
            <w:rPr>
              <w:rFonts w:ascii="Times New Roman" w:hAnsi="Times New Roman" w:cs="Times New Roman"/>
              <w:sz w:val="20"/>
              <w:szCs w:val="20"/>
            </w:rPr>
          </w:pPr>
          <w:r w:rsidRPr="00DD4E65">
            <w:rPr>
              <w:rFonts w:ascii="Times New Roman" w:hAnsi="Times New Roman" w:cs="Times New Roman"/>
              <w:w w:val="105"/>
              <w:sz w:val="20"/>
              <w:szCs w:val="20"/>
            </w:rPr>
            <w:t>Hazırlama Tarihi:</w:t>
          </w:r>
        </w:p>
      </w:tc>
      <w:tc>
        <w:tcPr>
          <w:tcW w:w="920" w:type="pct"/>
          <w:vAlign w:val="center"/>
        </w:tcPr>
        <w:p w14:paraId="5D5BFD7A" w14:textId="4A34951C" w:rsidR="00A17186" w:rsidRPr="00DD4E65" w:rsidRDefault="00972433" w:rsidP="00A17186">
          <w:pPr>
            <w:pStyle w:val="TableParagraph"/>
            <w:spacing w:line="176" w:lineRule="exact"/>
            <w:ind w:right="446"/>
            <w:jc w:val="both"/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>17.10.2022</w:t>
          </w:r>
        </w:p>
      </w:tc>
    </w:tr>
    <w:tr w:rsidR="00A17186" w:rsidRPr="00251A7F" w14:paraId="3081DA74" w14:textId="77777777" w:rsidTr="00972433">
      <w:trPr>
        <w:trHeight w:val="320"/>
        <w:jc w:val="center"/>
      </w:trPr>
      <w:tc>
        <w:tcPr>
          <w:tcW w:w="850" w:type="pct"/>
          <w:vMerge/>
          <w:vAlign w:val="center"/>
        </w:tcPr>
        <w:p w14:paraId="0DE6FBC7" w14:textId="77777777" w:rsidR="00A17186" w:rsidRPr="003946CD" w:rsidRDefault="00A17186" w:rsidP="00A17186">
          <w:pPr>
            <w:jc w:val="center"/>
            <w:rPr>
              <w:rFonts w:ascii="Calibri" w:hAnsi="Calibri" w:cs="Calibri"/>
            </w:rPr>
          </w:pPr>
        </w:p>
      </w:tc>
      <w:tc>
        <w:tcPr>
          <w:tcW w:w="2170" w:type="pct"/>
          <w:vMerge/>
          <w:vAlign w:val="center"/>
        </w:tcPr>
        <w:p w14:paraId="7155BA50" w14:textId="77777777" w:rsidR="00A17186" w:rsidRPr="003946CD" w:rsidRDefault="00A17186" w:rsidP="00A17186">
          <w:pPr>
            <w:jc w:val="center"/>
            <w:rPr>
              <w:rFonts w:ascii="Calibri" w:hAnsi="Calibri" w:cs="Calibri"/>
              <w:b/>
              <w:sz w:val="22"/>
              <w:szCs w:val="22"/>
            </w:rPr>
          </w:pPr>
        </w:p>
      </w:tc>
      <w:tc>
        <w:tcPr>
          <w:tcW w:w="1059" w:type="pct"/>
          <w:vAlign w:val="center"/>
        </w:tcPr>
        <w:p w14:paraId="00D971AC" w14:textId="77777777" w:rsidR="00A17186" w:rsidRPr="00DD4E65" w:rsidRDefault="00A17186" w:rsidP="00A17186">
          <w:pPr>
            <w:pStyle w:val="TableParagraph"/>
            <w:spacing w:line="176" w:lineRule="exact"/>
            <w:ind w:left="34"/>
            <w:jc w:val="both"/>
            <w:rPr>
              <w:rFonts w:ascii="Times New Roman" w:hAnsi="Times New Roman" w:cs="Times New Roman"/>
              <w:sz w:val="20"/>
              <w:szCs w:val="20"/>
            </w:rPr>
          </w:pPr>
          <w:r w:rsidRPr="00DD4E65">
            <w:rPr>
              <w:rFonts w:ascii="Times New Roman" w:hAnsi="Times New Roman" w:cs="Times New Roman"/>
              <w:w w:val="105"/>
              <w:sz w:val="20"/>
              <w:szCs w:val="20"/>
            </w:rPr>
            <w:t>Revizyon Tarihi:</w:t>
          </w:r>
        </w:p>
      </w:tc>
      <w:tc>
        <w:tcPr>
          <w:tcW w:w="920" w:type="pct"/>
          <w:vAlign w:val="center"/>
        </w:tcPr>
        <w:p w14:paraId="30EA8876" w14:textId="4ECFD138" w:rsidR="00A17186" w:rsidRPr="00DD4E65" w:rsidRDefault="00105B99" w:rsidP="00A17186">
          <w:pPr>
            <w:pStyle w:val="TableParagraph"/>
            <w:spacing w:line="176" w:lineRule="exact"/>
            <w:ind w:right="444"/>
            <w:jc w:val="both"/>
            <w:rPr>
              <w:rFonts w:ascii="Times New Roman" w:hAnsi="Times New Roman" w:cs="Times New Roman"/>
              <w:sz w:val="20"/>
              <w:szCs w:val="20"/>
            </w:rPr>
          </w:pPr>
          <w:r w:rsidRPr="00DD4E65">
            <w:rPr>
              <w:rFonts w:ascii="Times New Roman" w:hAnsi="Times New Roman" w:cs="Times New Roman"/>
              <w:sz w:val="20"/>
              <w:szCs w:val="20"/>
            </w:rPr>
            <w:t>--</w:t>
          </w:r>
        </w:p>
      </w:tc>
    </w:tr>
    <w:tr w:rsidR="00A17186" w:rsidRPr="00251A7F" w14:paraId="3EF978B9" w14:textId="77777777" w:rsidTr="00972433">
      <w:trPr>
        <w:trHeight w:val="320"/>
        <w:jc w:val="center"/>
      </w:trPr>
      <w:tc>
        <w:tcPr>
          <w:tcW w:w="850" w:type="pct"/>
          <w:vMerge/>
          <w:vAlign w:val="center"/>
        </w:tcPr>
        <w:p w14:paraId="00A67357" w14:textId="77777777" w:rsidR="00A17186" w:rsidRPr="003946CD" w:rsidRDefault="00A17186" w:rsidP="00A17186">
          <w:pPr>
            <w:jc w:val="center"/>
            <w:rPr>
              <w:rFonts w:ascii="Calibri" w:hAnsi="Calibri" w:cs="Calibri"/>
            </w:rPr>
          </w:pPr>
        </w:p>
      </w:tc>
      <w:tc>
        <w:tcPr>
          <w:tcW w:w="2170" w:type="pct"/>
          <w:vMerge/>
          <w:vAlign w:val="center"/>
        </w:tcPr>
        <w:p w14:paraId="0CA38E9D" w14:textId="77777777" w:rsidR="00A17186" w:rsidRPr="003946CD" w:rsidRDefault="00A17186" w:rsidP="00A17186">
          <w:pPr>
            <w:jc w:val="center"/>
            <w:rPr>
              <w:rFonts w:ascii="Calibri" w:hAnsi="Calibri" w:cs="Calibri"/>
              <w:b/>
              <w:sz w:val="22"/>
              <w:szCs w:val="22"/>
            </w:rPr>
          </w:pPr>
        </w:p>
      </w:tc>
      <w:tc>
        <w:tcPr>
          <w:tcW w:w="1059" w:type="pct"/>
          <w:vAlign w:val="center"/>
        </w:tcPr>
        <w:p w14:paraId="79A2C921" w14:textId="77777777" w:rsidR="00A17186" w:rsidRPr="00DD4E65" w:rsidRDefault="00A17186" w:rsidP="00A17186">
          <w:pPr>
            <w:pStyle w:val="TableParagraph"/>
            <w:spacing w:line="176" w:lineRule="exact"/>
            <w:ind w:left="34"/>
            <w:jc w:val="both"/>
            <w:rPr>
              <w:rFonts w:ascii="Times New Roman" w:hAnsi="Times New Roman" w:cs="Times New Roman"/>
              <w:sz w:val="20"/>
              <w:szCs w:val="20"/>
            </w:rPr>
          </w:pPr>
          <w:r w:rsidRPr="00DD4E65">
            <w:rPr>
              <w:rFonts w:ascii="Times New Roman" w:hAnsi="Times New Roman" w:cs="Times New Roman"/>
              <w:w w:val="105"/>
              <w:sz w:val="20"/>
              <w:szCs w:val="20"/>
            </w:rPr>
            <w:t>Revizyon No:</w:t>
          </w:r>
        </w:p>
      </w:tc>
      <w:tc>
        <w:tcPr>
          <w:tcW w:w="920" w:type="pct"/>
          <w:vAlign w:val="center"/>
        </w:tcPr>
        <w:p w14:paraId="750AEB80" w14:textId="159A1E73" w:rsidR="00A17186" w:rsidRPr="00DD4E65" w:rsidRDefault="00105B99" w:rsidP="00A17186">
          <w:pPr>
            <w:pStyle w:val="TableParagraph"/>
            <w:spacing w:line="176" w:lineRule="exact"/>
            <w:ind w:right="444"/>
            <w:jc w:val="both"/>
            <w:rPr>
              <w:rFonts w:ascii="Times New Roman" w:hAnsi="Times New Roman" w:cs="Times New Roman"/>
              <w:sz w:val="20"/>
              <w:szCs w:val="20"/>
            </w:rPr>
          </w:pPr>
          <w:r w:rsidRPr="00DD4E65">
            <w:rPr>
              <w:rFonts w:ascii="Times New Roman" w:hAnsi="Times New Roman" w:cs="Times New Roman"/>
              <w:sz w:val="20"/>
              <w:szCs w:val="20"/>
            </w:rPr>
            <w:t>0</w:t>
          </w:r>
        </w:p>
      </w:tc>
    </w:tr>
    <w:tr w:rsidR="00A17186" w:rsidRPr="00251A7F" w14:paraId="4993FE36" w14:textId="77777777" w:rsidTr="00972433">
      <w:trPr>
        <w:trHeight w:val="320"/>
        <w:jc w:val="center"/>
      </w:trPr>
      <w:tc>
        <w:tcPr>
          <w:tcW w:w="850" w:type="pct"/>
          <w:vMerge/>
          <w:vAlign w:val="center"/>
        </w:tcPr>
        <w:p w14:paraId="0399285A" w14:textId="77777777" w:rsidR="00A17186" w:rsidRPr="003946CD" w:rsidRDefault="00A17186" w:rsidP="00A17186">
          <w:pPr>
            <w:jc w:val="center"/>
            <w:rPr>
              <w:rFonts w:ascii="Calibri" w:hAnsi="Calibri" w:cs="Calibri"/>
            </w:rPr>
          </w:pPr>
        </w:p>
      </w:tc>
      <w:tc>
        <w:tcPr>
          <w:tcW w:w="2170" w:type="pct"/>
          <w:vMerge/>
          <w:vAlign w:val="center"/>
        </w:tcPr>
        <w:p w14:paraId="25ADC1B0" w14:textId="77777777" w:rsidR="00A17186" w:rsidRPr="003946CD" w:rsidRDefault="00A17186" w:rsidP="00A17186">
          <w:pPr>
            <w:jc w:val="center"/>
            <w:rPr>
              <w:rFonts w:ascii="Calibri" w:hAnsi="Calibri" w:cs="Calibri"/>
              <w:b/>
              <w:sz w:val="22"/>
              <w:szCs w:val="22"/>
            </w:rPr>
          </w:pPr>
        </w:p>
      </w:tc>
      <w:tc>
        <w:tcPr>
          <w:tcW w:w="1059" w:type="pct"/>
          <w:vAlign w:val="center"/>
        </w:tcPr>
        <w:p w14:paraId="15EC513C" w14:textId="77777777" w:rsidR="00A17186" w:rsidRPr="00DD4E65" w:rsidRDefault="00A17186" w:rsidP="00A17186">
          <w:pPr>
            <w:pStyle w:val="TableParagraph"/>
            <w:spacing w:before="22"/>
            <w:ind w:left="34"/>
            <w:jc w:val="both"/>
            <w:rPr>
              <w:rFonts w:ascii="Times New Roman" w:hAnsi="Times New Roman" w:cs="Times New Roman"/>
              <w:sz w:val="20"/>
              <w:szCs w:val="20"/>
            </w:rPr>
          </w:pPr>
          <w:r w:rsidRPr="00DD4E65">
            <w:rPr>
              <w:rFonts w:ascii="Times New Roman" w:hAnsi="Times New Roman" w:cs="Times New Roman"/>
              <w:w w:val="105"/>
              <w:sz w:val="20"/>
              <w:szCs w:val="20"/>
            </w:rPr>
            <w:t>Toplam Sayfa Sayısı:</w:t>
          </w:r>
        </w:p>
      </w:tc>
      <w:tc>
        <w:tcPr>
          <w:tcW w:w="920" w:type="pct"/>
          <w:vAlign w:val="center"/>
        </w:tcPr>
        <w:p w14:paraId="25F52B89" w14:textId="548ED1BB" w:rsidR="00A17186" w:rsidRPr="00DD4E65" w:rsidRDefault="00105B99" w:rsidP="00A17186">
          <w:pPr>
            <w:pStyle w:val="TableParagraph"/>
            <w:spacing w:before="11"/>
            <w:jc w:val="both"/>
            <w:rPr>
              <w:rFonts w:ascii="Times New Roman" w:hAnsi="Times New Roman" w:cs="Times New Roman"/>
              <w:sz w:val="20"/>
              <w:szCs w:val="20"/>
            </w:rPr>
          </w:pPr>
          <w:r w:rsidRPr="00DD4E65">
            <w:rPr>
              <w:rFonts w:ascii="Times New Roman" w:hAnsi="Times New Roman" w:cs="Times New Roman"/>
              <w:sz w:val="20"/>
              <w:szCs w:val="20"/>
            </w:rPr>
            <w:t>1</w:t>
          </w:r>
        </w:p>
      </w:tc>
    </w:tr>
  </w:tbl>
  <w:p w14:paraId="4D8C367B" w14:textId="77777777" w:rsidR="00A17186" w:rsidRDefault="00A17186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NzExNTMzNTYxMzVR0lEKTi0uzszPAykwrAUAoczK5SwAAAA="/>
  </w:docVars>
  <w:rsids>
    <w:rsidRoot w:val="0071383D"/>
    <w:rsid w:val="00015DA0"/>
    <w:rsid w:val="0002120A"/>
    <w:rsid w:val="000271AB"/>
    <w:rsid w:val="000359D4"/>
    <w:rsid w:val="000476FA"/>
    <w:rsid w:val="0005051F"/>
    <w:rsid w:val="00064C3D"/>
    <w:rsid w:val="00066357"/>
    <w:rsid w:val="00086D5C"/>
    <w:rsid w:val="00091510"/>
    <w:rsid w:val="00096DF8"/>
    <w:rsid w:val="000C3B57"/>
    <w:rsid w:val="000C67CE"/>
    <w:rsid w:val="000D2EEE"/>
    <w:rsid w:val="000E4F1B"/>
    <w:rsid w:val="00105B99"/>
    <w:rsid w:val="001265BE"/>
    <w:rsid w:val="00133F46"/>
    <w:rsid w:val="0014034B"/>
    <w:rsid w:val="00141DD5"/>
    <w:rsid w:val="001A5898"/>
    <w:rsid w:val="001E5461"/>
    <w:rsid w:val="00222EFE"/>
    <w:rsid w:val="002466C5"/>
    <w:rsid w:val="002472AA"/>
    <w:rsid w:val="00255334"/>
    <w:rsid w:val="00264AEB"/>
    <w:rsid w:val="00285B5A"/>
    <w:rsid w:val="002A5A18"/>
    <w:rsid w:val="002B5EFB"/>
    <w:rsid w:val="003107AC"/>
    <w:rsid w:val="00336191"/>
    <w:rsid w:val="00365108"/>
    <w:rsid w:val="003728CC"/>
    <w:rsid w:val="003B3FE1"/>
    <w:rsid w:val="003C3207"/>
    <w:rsid w:val="003D01E4"/>
    <w:rsid w:val="003F5FF4"/>
    <w:rsid w:val="00401B4A"/>
    <w:rsid w:val="00414125"/>
    <w:rsid w:val="00425EA6"/>
    <w:rsid w:val="0046337A"/>
    <w:rsid w:val="004B3025"/>
    <w:rsid w:val="004D2D59"/>
    <w:rsid w:val="004E08C2"/>
    <w:rsid w:val="004F751A"/>
    <w:rsid w:val="005050F2"/>
    <w:rsid w:val="00513ED8"/>
    <w:rsid w:val="005652B7"/>
    <w:rsid w:val="00572F1F"/>
    <w:rsid w:val="005939AF"/>
    <w:rsid w:val="005A5901"/>
    <w:rsid w:val="005C3D64"/>
    <w:rsid w:val="006220E3"/>
    <w:rsid w:val="00637360"/>
    <w:rsid w:val="0063779D"/>
    <w:rsid w:val="00643DC1"/>
    <w:rsid w:val="00647AF7"/>
    <w:rsid w:val="0065403B"/>
    <w:rsid w:val="00654D77"/>
    <w:rsid w:val="00676E20"/>
    <w:rsid w:val="00680037"/>
    <w:rsid w:val="006A695D"/>
    <w:rsid w:val="006B3164"/>
    <w:rsid w:val="006D35EB"/>
    <w:rsid w:val="006D487F"/>
    <w:rsid w:val="00702DF5"/>
    <w:rsid w:val="0071383D"/>
    <w:rsid w:val="0076548F"/>
    <w:rsid w:val="00830857"/>
    <w:rsid w:val="008329C9"/>
    <w:rsid w:val="00847246"/>
    <w:rsid w:val="0085445B"/>
    <w:rsid w:val="00856CBA"/>
    <w:rsid w:val="008B4F18"/>
    <w:rsid w:val="008D10FD"/>
    <w:rsid w:val="008F287A"/>
    <w:rsid w:val="0095065E"/>
    <w:rsid w:val="0095620D"/>
    <w:rsid w:val="00972055"/>
    <w:rsid w:val="00972433"/>
    <w:rsid w:val="00977347"/>
    <w:rsid w:val="009A78FF"/>
    <w:rsid w:val="009B6DA8"/>
    <w:rsid w:val="009E224A"/>
    <w:rsid w:val="00A12208"/>
    <w:rsid w:val="00A17186"/>
    <w:rsid w:val="00A40F77"/>
    <w:rsid w:val="00A427ED"/>
    <w:rsid w:val="00A42AC6"/>
    <w:rsid w:val="00A60503"/>
    <w:rsid w:val="00A923D6"/>
    <w:rsid w:val="00AB2324"/>
    <w:rsid w:val="00AE3134"/>
    <w:rsid w:val="00AE5383"/>
    <w:rsid w:val="00AE7001"/>
    <w:rsid w:val="00B105B5"/>
    <w:rsid w:val="00B22AA3"/>
    <w:rsid w:val="00B24E36"/>
    <w:rsid w:val="00B348CB"/>
    <w:rsid w:val="00B54BF7"/>
    <w:rsid w:val="00B87293"/>
    <w:rsid w:val="00B9457E"/>
    <w:rsid w:val="00BC16CC"/>
    <w:rsid w:val="00BC59E7"/>
    <w:rsid w:val="00BC67EF"/>
    <w:rsid w:val="00BE765D"/>
    <w:rsid w:val="00BF1417"/>
    <w:rsid w:val="00BF2A77"/>
    <w:rsid w:val="00C23F3E"/>
    <w:rsid w:val="00C2616D"/>
    <w:rsid w:val="00C3368B"/>
    <w:rsid w:val="00C454C2"/>
    <w:rsid w:val="00C62BF9"/>
    <w:rsid w:val="00C77C5D"/>
    <w:rsid w:val="00C93906"/>
    <w:rsid w:val="00CC2ADD"/>
    <w:rsid w:val="00CC2D33"/>
    <w:rsid w:val="00CD6B55"/>
    <w:rsid w:val="00CD7359"/>
    <w:rsid w:val="00D1314D"/>
    <w:rsid w:val="00D158A8"/>
    <w:rsid w:val="00D50D14"/>
    <w:rsid w:val="00D71BF8"/>
    <w:rsid w:val="00DD4E65"/>
    <w:rsid w:val="00DE6418"/>
    <w:rsid w:val="00E16609"/>
    <w:rsid w:val="00E31189"/>
    <w:rsid w:val="00E6742D"/>
    <w:rsid w:val="00E85C9E"/>
    <w:rsid w:val="00EA2E2B"/>
    <w:rsid w:val="00EE7D56"/>
    <w:rsid w:val="00F031B1"/>
    <w:rsid w:val="00F03205"/>
    <w:rsid w:val="00F1327F"/>
    <w:rsid w:val="00F312E8"/>
    <w:rsid w:val="00F646B2"/>
    <w:rsid w:val="00F85E50"/>
    <w:rsid w:val="00FB1111"/>
    <w:rsid w:val="00FB303E"/>
    <w:rsid w:val="00FF41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73B0F8A"/>
  <w15:docId w15:val="{BCE9E0D9-D519-4258-881F-48A9325CCA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383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C2616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4B3025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4B3025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4B3025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4B3025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2472A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472AA"/>
    <w:rPr>
      <w:rFonts w:ascii="Tahoma" w:eastAsia="Times New Roman" w:hAnsi="Tahoma" w:cs="Tahoma"/>
      <w:sz w:val="16"/>
      <w:szCs w:val="16"/>
      <w:lang w:eastAsia="tr-TR"/>
    </w:rPr>
  </w:style>
  <w:style w:type="paragraph" w:customStyle="1" w:styleId="TableParagraph">
    <w:name w:val="Table Paragraph"/>
    <w:basedOn w:val="Normal"/>
    <w:uiPriority w:val="1"/>
    <w:qFormat/>
    <w:rsid w:val="00A17186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  <w:lang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901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98D4A7F-F59A-4963-A630-926D9480FB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7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EM</dc:creator>
  <cp:keywords/>
  <dc:description/>
  <cp:lastModifiedBy>DELLTEKNIKSERVIS</cp:lastModifiedBy>
  <cp:revision>2</cp:revision>
  <cp:lastPrinted>2013-01-11T12:36:00Z</cp:lastPrinted>
  <dcterms:created xsi:type="dcterms:W3CDTF">2022-10-17T08:54:00Z</dcterms:created>
  <dcterms:modified xsi:type="dcterms:W3CDTF">2022-10-17T08:54:00Z</dcterms:modified>
</cp:coreProperties>
</file>